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E20F9B" w14:textId="5626A96F" w:rsidR="00DC75A4" w:rsidRPr="007A25A8" w:rsidRDefault="00DC75A4" w:rsidP="00DC75A4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gramStart"/>
      <w:r w:rsidRPr="007A25A8">
        <w:rPr>
          <w:rFonts w:ascii="Times New Roman" w:hAnsi="Times New Roman" w:cs="Times New Roman"/>
          <w:sz w:val="24"/>
          <w:szCs w:val="24"/>
        </w:rPr>
        <w:t>……</w:t>
      </w:r>
      <w:proofErr w:type="gramEnd"/>
      <w:r w:rsidRPr="007A25A8">
        <w:rPr>
          <w:rFonts w:ascii="Times New Roman" w:hAnsi="Times New Roman" w:cs="Times New Roman"/>
          <w:sz w:val="24"/>
          <w:szCs w:val="24"/>
        </w:rPr>
        <w:t>/……./20….</w:t>
      </w:r>
    </w:p>
    <w:p w14:paraId="33EDD93D" w14:textId="3103469E" w:rsidR="007B11C7" w:rsidRPr="007A25A8" w:rsidRDefault="007B11C7" w:rsidP="00D34DC2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>T.C.</w:t>
      </w:r>
      <w:r w:rsidR="00D34DC2" w:rsidRPr="007A25A8">
        <w:rPr>
          <w:rFonts w:ascii="Times New Roman" w:hAnsi="Times New Roman" w:cs="Times New Roman"/>
          <w:sz w:val="24"/>
          <w:szCs w:val="24"/>
        </w:rPr>
        <w:br/>
      </w:r>
      <w:r w:rsidRPr="007A25A8">
        <w:rPr>
          <w:rFonts w:ascii="Times New Roman" w:hAnsi="Times New Roman" w:cs="Times New Roman"/>
          <w:sz w:val="24"/>
          <w:szCs w:val="24"/>
        </w:rPr>
        <w:t>ESKİŞEHİR OSMANGAZİ ÜNİVERSİTESİ</w:t>
      </w:r>
      <w:r w:rsidR="00D34DC2" w:rsidRPr="007A25A8">
        <w:rPr>
          <w:rFonts w:ascii="Times New Roman" w:hAnsi="Times New Roman" w:cs="Times New Roman"/>
          <w:sz w:val="24"/>
          <w:szCs w:val="24"/>
        </w:rPr>
        <w:br/>
      </w:r>
      <w:r w:rsidR="00EB732D" w:rsidRPr="007A25A8">
        <w:rPr>
          <w:rFonts w:ascii="Times New Roman" w:hAnsi="Times New Roman" w:cs="Times New Roman"/>
          <w:sz w:val="24"/>
          <w:szCs w:val="24"/>
        </w:rPr>
        <w:t>ESKİŞEHİR MESLEK YÜKSEK</w:t>
      </w:r>
      <w:r w:rsidRPr="007A25A8">
        <w:rPr>
          <w:rFonts w:ascii="Times New Roman" w:hAnsi="Times New Roman" w:cs="Times New Roman"/>
          <w:sz w:val="24"/>
          <w:szCs w:val="24"/>
        </w:rPr>
        <w:t>OKULU</w:t>
      </w:r>
      <w:r w:rsidRPr="007A25A8">
        <w:rPr>
          <w:rFonts w:ascii="Times New Roman" w:hAnsi="Times New Roman" w:cs="Times New Roman"/>
          <w:sz w:val="24"/>
          <w:szCs w:val="24"/>
        </w:rPr>
        <w:br/>
      </w:r>
      <w:proofErr w:type="gramStart"/>
      <w:r w:rsidR="004C1DD6" w:rsidRPr="007A25A8">
        <w:rPr>
          <w:rFonts w:ascii="Times New Roman" w:hAnsi="Times New Roman" w:cs="Times New Roman"/>
          <w:sz w:val="24"/>
          <w:szCs w:val="24"/>
        </w:rPr>
        <w:t>…………………………………………..</w:t>
      </w:r>
      <w:proofErr w:type="gramEnd"/>
      <w:r w:rsidR="00A40594" w:rsidRPr="007A25A8">
        <w:rPr>
          <w:rFonts w:ascii="Times New Roman" w:hAnsi="Times New Roman" w:cs="Times New Roman"/>
          <w:sz w:val="24"/>
          <w:szCs w:val="24"/>
        </w:rPr>
        <w:t xml:space="preserve"> BÖLÜM BAŞKANLIĞ</w:t>
      </w:r>
      <w:r w:rsidRPr="007A25A8">
        <w:rPr>
          <w:rFonts w:ascii="Times New Roman" w:hAnsi="Times New Roman" w:cs="Times New Roman"/>
          <w:sz w:val="24"/>
          <w:szCs w:val="24"/>
        </w:rPr>
        <w:t>I</w:t>
      </w:r>
      <w:r w:rsidR="001418EE" w:rsidRPr="007A25A8">
        <w:rPr>
          <w:rFonts w:ascii="Times New Roman" w:hAnsi="Times New Roman" w:cs="Times New Roman"/>
          <w:sz w:val="24"/>
          <w:szCs w:val="24"/>
        </w:rPr>
        <w:t>’</w:t>
      </w:r>
      <w:r w:rsidRPr="007A25A8">
        <w:rPr>
          <w:rFonts w:ascii="Times New Roman" w:hAnsi="Times New Roman" w:cs="Times New Roman"/>
          <w:sz w:val="24"/>
          <w:szCs w:val="24"/>
        </w:rPr>
        <w:t>NA</w:t>
      </w:r>
      <w:r w:rsidR="00CB033E" w:rsidRPr="007A25A8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</w:r>
      <w:r w:rsidR="00CB033E" w:rsidRPr="007A25A8">
        <w:rPr>
          <w:rFonts w:ascii="Times New Roman" w:hAnsi="Times New Roman" w:cs="Times New Roman"/>
          <w:sz w:val="24"/>
          <w:szCs w:val="24"/>
        </w:rPr>
        <w:tab/>
        <w:t>ESKİŞEHİR</w:t>
      </w:r>
      <w:r w:rsidRPr="007A25A8">
        <w:rPr>
          <w:rFonts w:ascii="Times New Roman" w:hAnsi="Times New Roman" w:cs="Times New Roman"/>
          <w:sz w:val="24"/>
          <w:szCs w:val="24"/>
        </w:rPr>
        <w:br/>
      </w:r>
    </w:p>
    <w:p w14:paraId="332E6558" w14:textId="77777777" w:rsidR="001418EE" w:rsidRPr="007A25A8" w:rsidRDefault="001418EE" w:rsidP="00D34D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56514C" w14:textId="0200276E" w:rsidR="002734A1" w:rsidRPr="007A25A8" w:rsidRDefault="00981A14" w:rsidP="006F6515">
      <w:pPr>
        <w:spacing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 xml:space="preserve">Eskişehir Meslek Yüksekokulu </w:t>
      </w:r>
      <w:proofErr w:type="gramStart"/>
      <w:r w:rsidR="004C1DD6" w:rsidRPr="007A25A8">
        <w:rPr>
          <w:rFonts w:ascii="Times New Roman" w:hAnsi="Times New Roman" w:cs="Times New Roman"/>
          <w:sz w:val="24"/>
          <w:szCs w:val="24"/>
        </w:rPr>
        <w:t>…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…….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…………………</w:t>
      </w:r>
      <w:proofErr w:type="gramEnd"/>
      <w:r w:rsidRPr="007A25A8">
        <w:rPr>
          <w:rFonts w:ascii="Times New Roman" w:hAnsi="Times New Roman" w:cs="Times New Roman"/>
          <w:sz w:val="24"/>
          <w:szCs w:val="24"/>
        </w:rPr>
        <w:t xml:space="preserve"> Bölümü, </w:t>
      </w:r>
      <w:proofErr w:type="gramStart"/>
      <w:r w:rsidR="004C1DD6" w:rsidRPr="007A25A8">
        <w:rPr>
          <w:rFonts w:ascii="Times New Roman" w:hAnsi="Times New Roman" w:cs="Times New Roman"/>
          <w:sz w:val="24"/>
          <w:szCs w:val="24"/>
        </w:rPr>
        <w:t>……………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.</w:t>
      </w:r>
      <w:r w:rsidR="004C1DD6" w:rsidRPr="007A25A8">
        <w:rPr>
          <w:rFonts w:ascii="Times New Roman" w:hAnsi="Times New Roman" w:cs="Times New Roman"/>
          <w:sz w:val="24"/>
          <w:szCs w:val="24"/>
        </w:rPr>
        <w:t>……</w:t>
      </w:r>
      <w:r w:rsidR="00A40594" w:rsidRPr="007A25A8">
        <w:rPr>
          <w:rFonts w:ascii="Times New Roman" w:hAnsi="Times New Roman" w:cs="Times New Roman"/>
          <w:sz w:val="24"/>
          <w:szCs w:val="24"/>
        </w:rPr>
        <w:t>…………</w:t>
      </w:r>
      <w:r w:rsidR="004C1DD6" w:rsidRPr="007A25A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Pr="007A25A8">
        <w:rPr>
          <w:rFonts w:ascii="Times New Roman" w:hAnsi="Times New Roman" w:cs="Times New Roman"/>
          <w:sz w:val="24"/>
          <w:szCs w:val="24"/>
        </w:rPr>
        <w:t xml:space="preserve"> Programına kayıtlı</w:t>
      </w:r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A25A8">
        <w:rPr>
          <w:rFonts w:ascii="Times New Roman" w:hAnsi="Times New Roman" w:cs="Times New Roman"/>
          <w:sz w:val="24"/>
          <w:szCs w:val="24"/>
        </w:rPr>
        <w:t>…………………………….</w:t>
      </w:r>
      <w:proofErr w:type="gramEnd"/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40594" w:rsidRPr="007A25A8">
        <w:rPr>
          <w:rFonts w:ascii="Times New Roman" w:hAnsi="Times New Roman" w:cs="Times New Roman"/>
          <w:sz w:val="24"/>
          <w:szCs w:val="24"/>
        </w:rPr>
        <w:t>n</w:t>
      </w:r>
      <w:r w:rsidRPr="007A25A8">
        <w:rPr>
          <w:rFonts w:ascii="Times New Roman" w:hAnsi="Times New Roman" w:cs="Times New Roman"/>
          <w:sz w:val="24"/>
          <w:szCs w:val="24"/>
        </w:rPr>
        <w:t>umaralı</w:t>
      </w:r>
      <w:r w:rsidR="001418EE" w:rsidRPr="007A25A8">
        <w:rPr>
          <w:rFonts w:ascii="Times New Roman" w:hAnsi="Times New Roman" w:cs="Times New Roman"/>
          <w:sz w:val="24"/>
          <w:szCs w:val="24"/>
        </w:rPr>
        <w:t xml:space="preserve"> ..</w:t>
      </w:r>
      <w:r w:rsidR="00A40594" w:rsidRPr="007A25A8">
        <w:rPr>
          <w:rFonts w:ascii="Times New Roman" w:hAnsi="Times New Roman" w:cs="Times New Roman"/>
          <w:sz w:val="24"/>
          <w:szCs w:val="24"/>
        </w:rPr>
        <w:t>.</w:t>
      </w:r>
      <w:r w:rsidR="004C1DD6" w:rsidRPr="007A25A8">
        <w:rPr>
          <w:rFonts w:ascii="Times New Roman" w:hAnsi="Times New Roman" w:cs="Times New Roman"/>
          <w:sz w:val="24"/>
          <w:szCs w:val="24"/>
        </w:rPr>
        <w:t>sınıf</w:t>
      </w:r>
      <w:proofErr w:type="gramEnd"/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r w:rsidRPr="007A25A8">
        <w:rPr>
          <w:rFonts w:ascii="Times New Roman" w:hAnsi="Times New Roman" w:cs="Times New Roman"/>
          <w:sz w:val="24"/>
          <w:szCs w:val="24"/>
        </w:rPr>
        <w:t>öğrencinizim.</w:t>
      </w:r>
      <w:r w:rsidR="004C1DD6" w:rsidRPr="007A25A8">
        <w:rPr>
          <w:rFonts w:ascii="Times New Roman" w:hAnsi="Times New Roman" w:cs="Times New Roman"/>
          <w:sz w:val="24"/>
          <w:szCs w:val="24"/>
        </w:rPr>
        <w:t xml:space="preserve"> </w:t>
      </w:r>
      <w:r w:rsidR="00C86655" w:rsidRPr="007A25A8">
        <w:rPr>
          <w:rFonts w:ascii="Times New Roman" w:hAnsi="Times New Roman" w:cs="Times New Roman"/>
          <w:sz w:val="24"/>
          <w:szCs w:val="24"/>
        </w:rPr>
        <w:t>Endüstriyel Uygulamalar</w:t>
      </w:r>
      <w:proofErr w:type="gramStart"/>
      <w:r w:rsidR="001418EE" w:rsidRPr="007A25A8">
        <w:rPr>
          <w:rFonts w:ascii="Times New Roman" w:hAnsi="Times New Roman" w:cs="Times New Roman"/>
          <w:sz w:val="24"/>
          <w:szCs w:val="24"/>
        </w:rPr>
        <w:t>…</w:t>
      </w:r>
      <w:r w:rsidR="00C86655" w:rsidRPr="007A25A8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C86655" w:rsidRPr="007A25A8">
        <w:rPr>
          <w:rFonts w:ascii="Times New Roman" w:hAnsi="Times New Roman" w:cs="Times New Roman"/>
          <w:sz w:val="24"/>
          <w:szCs w:val="24"/>
        </w:rPr>
        <w:t>dersi kapsamında staj yapacağım………………………</w:t>
      </w:r>
      <w:r w:rsidR="001418EE" w:rsidRPr="007A25A8">
        <w:rPr>
          <w:rFonts w:ascii="Times New Roman" w:hAnsi="Times New Roman" w:cs="Times New Roman"/>
          <w:sz w:val="24"/>
          <w:szCs w:val="24"/>
        </w:rPr>
        <w:t>……………….</w:t>
      </w:r>
      <w:r w:rsidR="00C86655" w:rsidRPr="007A25A8">
        <w:rPr>
          <w:rFonts w:ascii="Times New Roman" w:hAnsi="Times New Roman" w:cs="Times New Roman"/>
          <w:sz w:val="24"/>
          <w:szCs w:val="24"/>
        </w:rPr>
        <w:t xml:space="preserve">…………………….’e verilmek üzere……işgünü laboratuvar/işletme stajı yapma zorunluluğum bulunduğunu </w:t>
      </w:r>
      <w:r w:rsidR="009C4691" w:rsidRPr="007A25A8">
        <w:rPr>
          <w:rFonts w:ascii="Times New Roman" w:hAnsi="Times New Roman" w:cs="Times New Roman"/>
          <w:sz w:val="24"/>
          <w:szCs w:val="24"/>
        </w:rPr>
        <w:t xml:space="preserve">gösteren belgenin  hazırlanmasını </w:t>
      </w:r>
      <w:r w:rsidR="002734A1" w:rsidRPr="007A25A8">
        <w:rPr>
          <w:rFonts w:ascii="Times New Roman" w:hAnsi="Times New Roman" w:cs="Times New Roman"/>
          <w:sz w:val="24"/>
          <w:szCs w:val="24"/>
        </w:rPr>
        <w:t>arz ederim.</w:t>
      </w:r>
    </w:p>
    <w:p w14:paraId="720C8975" w14:textId="77777777" w:rsidR="00C86655" w:rsidRPr="007A25A8" w:rsidRDefault="002734A1" w:rsidP="002734A1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  <w:r w:rsidRPr="007A25A8">
        <w:rPr>
          <w:rFonts w:ascii="Times New Roman" w:hAnsi="Times New Roman" w:cs="Times New Roman"/>
          <w:sz w:val="24"/>
          <w:szCs w:val="24"/>
        </w:rPr>
        <w:tab/>
      </w:r>
    </w:p>
    <w:p w14:paraId="7EF0BE15" w14:textId="77777777" w:rsidR="00C86655" w:rsidRPr="007A25A8" w:rsidRDefault="00C86655" w:rsidP="002734A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79CBA5" w14:textId="66023D26" w:rsidR="002734A1" w:rsidRPr="007A25A8" w:rsidRDefault="002734A1" w:rsidP="002734A1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ab/>
      </w:r>
    </w:p>
    <w:p w14:paraId="65835159" w14:textId="1D902473" w:rsidR="004C1DD6" w:rsidRPr="007A25A8" w:rsidRDefault="004C1DD6" w:rsidP="004C1DD6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="00C86655" w:rsidRPr="007A25A8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Pr="007A25A8">
        <w:rPr>
          <w:rFonts w:ascii="Times New Roman" w:hAnsi="Times New Roman" w:cs="Times New Roman"/>
          <w:sz w:val="24"/>
          <w:szCs w:val="24"/>
        </w:rPr>
        <w:t xml:space="preserve">Adı Soyadı     </w:t>
      </w:r>
    </w:p>
    <w:p w14:paraId="5986364E" w14:textId="0DBF6D35" w:rsidR="002734A1" w:rsidRPr="007A25A8" w:rsidRDefault="004C1DD6" w:rsidP="004C1DD6">
      <w:pPr>
        <w:jc w:val="center"/>
        <w:rPr>
          <w:rFonts w:ascii="Times New Roman" w:hAnsi="Times New Roman" w:cs="Times New Roman"/>
          <w:sz w:val="24"/>
          <w:szCs w:val="24"/>
        </w:rPr>
      </w:pPr>
      <w:r w:rsidRPr="007A25A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İmza</w:t>
      </w:r>
    </w:p>
    <w:sectPr w:rsidR="002734A1" w:rsidRPr="007A25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2MTM2szCxMDVS0lEKTi0uzszPAykwqQUAAe89qSwAAAA="/>
  </w:docVars>
  <w:rsids>
    <w:rsidRoot w:val="007B11C7"/>
    <w:rsid w:val="000434DB"/>
    <w:rsid w:val="00093F8E"/>
    <w:rsid w:val="001226D1"/>
    <w:rsid w:val="001418EE"/>
    <w:rsid w:val="00267B69"/>
    <w:rsid w:val="002734A1"/>
    <w:rsid w:val="003059FE"/>
    <w:rsid w:val="00391298"/>
    <w:rsid w:val="003F0D43"/>
    <w:rsid w:val="004748FF"/>
    <w:rsid w:val="004C1DD6"/>
    <w:rsid w:val="006F6515"/>
    <w:rsid w:val="007A25A8"/>
    <w:rsid w:val="007B11C7"/>
    <w:rsid w:val="007C214E"/>
    <w:rsid w:val="007D14FE"/>
    <w:rsid w:val="00981A14"/>
    <w:rsid w:val="009C4691"/>
    <w:rsid w:val="00A40594"/>
    <w:rsid w:val="00A93B19"/>
    <w:rsid w:val="00B3069D"/>
    <w:rsid w:val="00B36FBC"/>
    <w:rsid w:val="00B737D4"/>
    <w:rsid w:val="00BC2435"/>
    <w:rsid w:val="00C746D0"/>
    <w:rsid w:val="00C86655"/>
    <w:rsid w:val="00C869DD"/>
    <w:rsid w:val="00C97F53"/>
    <w:rsid w:val="00CB033E"/>
    <w:rsid w:val="00D34DC2"/>
    <w:rsid w:val="00D45D18"/>
    <w:rsid w:val="00DB602B"/>
    <w:rsid w:val="00DC75A4"/>
    <w:rsid w:val="00E237AD"/>
    <w:rsid w:val="00EB732D"/>
    <w:rsid w:val="00E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2C5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4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3A149D-AA80-406D-8BA8-44BDF0427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YO 2</dc:creator>
  <cp:lastModifiedBy>USER-PC</cp:lastModifiedBy>
  <cp:revision>2</cp:revision>
  <cp:lastPrinted>2022-04-01T08:51:00Z</cp:lastPrinted>
  <dcterms:created xsi:type="dcterms:W3CDTF">2022-05-24T11:46:00Z</dcterms:created>
  <dcterms:modified xsi:type="dcterms:W3CDTF">2022-05-24T11:46:00Z</dcterms:modified>
</cp:coreProperties>
</file>